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ม.6</w:t>
      </w:r>
      <w:r>
        <w:t xml:space="preserve"> </w:t>
      </w:r>
      <w:r>
        <w:t xml:space="preserve">วิชาสังคมฯ</w:t>
      </w:r>
      <w:r>
        <w:t xml:space="preserve"> </w:t>
      </w:r>
      <w:r>
        <w:t xml:space="preserve">1.3</w:t>
      </w:r>
      <w:r>
        <w:t xml:space="preserve"> </w:t>
      </w:r>
      <w:r>
        <w:t xml:space="preserve">ความสำคัญของพระพุทธศาสนา</w:t>
      </w:r>
      <w:r>
        <w:t xml:space="preserve"> </w:t>
      </w:r>
      <w:r>
        <w:t xml:space="preserve">(1)</w:t>
      </w:r>
    </w:p>
    <w:p>
      <w:pPr>
        <w:pStyle w:val="Date"/>
      </w:pPr>
      <w:r>
        <w:t xml:space="preserve">วันพุธที่</w:t>
      </w:r>
      <w:r>
        <w:t xml:space="preserve"> </w:t>
      </w:r>
      <w:r>
        <w:t xml:space="preserve">21</w:t>
      </w:r>
      <w:r>
        <w:t xml:space="preserve"> </w:t>
      </w:r>
      <w:r>
        <w:t xml:space="preserve">ตุลาคม</w:t>
      </w:r>
      <w:r>
        <w:t xml:space="preserve"> </w:t>
      </w:r>
      <w:r>
        <w:t xml:space="preserve">2563</w:t>
      </w:r>
      <w:r>
        <w:t xml:space="preserve"> </w:t>
      </w:r>
      <w:r>
        <w:t xml:space="preserve">เวลา</w:t>
      </w:r>
      <w:r>
        <w:t xml:space="preserve"> </w:t>
      </w:r>
      <w:r>
        <w:t xml:space="preserve">09.3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ชั้นมัธยมศึกษา ปีที่ 6 นะครับ วันนี้เจอกันเป็นครั้งที่ 3 นะครับ อยู่กันเช่นเคยนะครับ พบกับคุณครูสอนโรงเรียน วังไกลกังวน อย่างที่เห็นด้านหลังนะครับ ในทุกเทป หลาย ๆ คนจะชอบมาถามกันว่าวิชาพระพุทธศาสนานี่ มีทั้ง ม. 5 ม. 6 เลย ม. 4 ทั้ง ปี ม. 4 ม.6 มอเดียว โรงเรียนไหน ก็ดูพระพุทธศาสนาได้ครับ ไม่ว่าจะอยู่ ม. 4 อยู่ ม. 5 ไม่ว่าจะเป็นอยู่ ม. 6 เนื้อหาเดียวกัน ย้ำนะครับ ว่าเนื้อหาเดียวกัน ครูจะย้ำทุกเทปนะครับ ครูจะย้ำทุกเทปเลยครับ เหมือนกัน ดูได้ทุกเทป ชวนเพื่อนนะครับ ม.4 ม.5 ม.6 สามารถมาดูพระพุทธศาสนากันได้ มาดู เนื้อหา ม. ปลาย เป็นตัวชี้วัดนะครับ ไม่ว่าจะเป็นวิชาพระพุทธอย่างเดียวนะ สังคมอื่น ๆ ในสาระอื่น ๆ ดูกันได้พร้อม ๆ กันเลย วันนี้เราจะมามาพูดถึง ต่อจากครั้งที่แล้ว ครั้งที่แล้วได้พูดถึงแนวคิดนะครับ ที่พูดถึงชมพูทวีปเราเรียนไปแล้วนะครับ อินเดียโบราณ ใช่ไหมครับ นั่นคือความคิดก่อนที่จะเกิดขึ้นจะบังเกิดพรพุทธศาสนากันหรือเจาะลึกกันนะครับ ในยุคของพะรพุทธศาสนา คือ ในยุคของพระพุทธกาล แนวความคิดของพระพุทธศาสนานี่ กับศาสตร์อื่น ๆ เป็นอย่างไรบ้าง ลองมาดูภาพกันก่อน ลักษณะที่ฟังแล้ว เพลงเพราะจัง ฟังไปฟังมาเนื้อเพลงเป็นอย่างไรครับ มันอินน่ะ มันโดนใจเราใช่หรือเปล่า บบางที บางเพลงเป็นอย่างไรครับ ซึมเศร้า บางทีไปสังสรรค์กันที่ห้างสรรพสินค้าฟังเพลงใส่หูฟังอยู่ เปิดแอฟพลิเคชันเพลง เพลงตอนนั้นช่วงนั้นกำลังมีความรักที่รู้สึกว่าละหองละแหง มันอินเหลือเกิน น้ำตาจะไหล เจ็บปวดเป็นอย่างนี้หรือเปล่า นักเรียนเป็นอย่างในภาพหรือเปล่า นักเรียนเคยเป็นแบบในภาพนั้นหรือเปล่าไม่เคยมีประสบการณ์ ไม่เป็นอะไรครับ น่าจะเคยมีประสบการณ์แบบนี้ แชร์เพลง อินกับเพลง เดี๋ยวนี้มันมีแอปพลิเคชัน มันจะมีแถบด้านข้างใช่ไหม รู้เลยว่าฟีตอนนั้นเป็นอย่างไร เคยรู้สึกหรือเปล่า เคยเป็นอย่างในภาพไหม และทำไมถึงเป็นนะ ต้องจับให้รู้นะ ว่าทำไมถึงเป็นแบบนั้น นักเรียนครับ เวลาฟังเพลงเสร็จปุ๊บมันจะเข้าสู่โหมดความเป็นจริงใช่ไหม เพลงมันก็คืออินกับเรานั่นล่ะ ที่เศร้า ความรู้สึกที่มันอินกับบทเพลงนั้นนี่ จัดการอย่างไรนะครับ อันนี้ก็ทำให้เห็นภาพนะครับ ว่าเรามีความสุข ความทุกข์ปะปนกันไปในบทเพลง เพราะฉะนั้นนี่ การเรียนกับครูจากนี้เป็นต้นไป จะมีเนื้อหา มีบทเพลง มีสถานการณ์ตัวอย่าง ที่จะมาให้กับนักเรียนนะครับ มาเสริมประสบการณ์ เป็นแบบฝึกหัดเพื่อมาส่งเสริมนะครับ เอาล่ะครับ นักเรียนครับ เรามาเชื่อมโยงกันเลยดีกว่า คาบที่แล้วได้พูดถึงหลักการความคิดความเชื่อที่เกี่ยวข้องกับพระพุทธศาสนา ก่อนพระพุทธศาสนา ไทม์ไลน์จำได้ใช่ไหมครับ ก็คือก่อนที่บังเกิดพระพุทธเจ้า พุทธกาล คืออะไรครับ พุทธกาล 0-80 อันนี้รวมหมดเลย ไม่ว่าจะเป็นตรัสรู้ ปรินิพพาน ก็ผิดนะครับ นั่นคือเอาตรัสรู้เป็นตัวตั้ง เกิด 0-80 คือก่อนพุทธการนั้น 80 ปีเป็นต้นไปเป็นอย่างไรครับ พระพุทธเจ้าปรนิพพาน เกิดขึ้นปุ๊บ หลังพุทธกาล คาบที่แล้วเราโฟกัสก่อนนะ ก่อนพุทธกาลนะครับ ความคิดเชื่อเกี่ยวกับธรรมชาติเกี่ยวกับพราหมณ์ ฮินดูเรียนรู้กันไปแล้ว อันนี้เรามาโฟกัสกันกับหลังพุทธกาล ว่าพุทธศาสนามีการเชื่อมโยงอะไรกันบ้าง เรามาเริ่มต้นกันเลยครับ พระพุทธศาสนากับวิทยาศาสตร์ แสวงหาความจริง เราเอาใกล้ตัวกันดีกว่า การแสวงหาความจริง ตามหลักวิทยาศาสตร์นั้น วิธีการทางวิทยาศาสตร์ ซึ่ง วิธีการทางวิทยาศาสตร์มีขั้นตอนอย่างแรกเลยครับ ต้องกำหนดปัญหาก่อน เมื่อกำหนดปัญหาว่าปัญหานั้นมีสาเหตุมาจากอะไรแล้ว ก็ไปขั้นที่ 2 ขั้นที่ 2 คือตั้งสมมติฐาน ตั้งสมมติฐานคือการคาดเนคำ ต่าง ๆ มาเกิดการวางแผนกันเกิดขึ้น เมื่อเกิดขั้นสมมติฐาน ก็มีการศึกษา ค้นคว้า ทดลอง และปฏิบัติ เมื่อเราได้ศึกษา ค้นคว้า ทดลอง ฝึกปฏิบัติเรียบร้อยแล้วนี่ ก็มาทดสอบสมมติฐานว่า ที่เราคาดคะเนคำตอบ มันถูกหรือมันไม่ถูก แล้วพอสุดท้ายเรารู้แล้ว ว่าสิ่งที่เราคาดคะเนที่เราศึกษา ค้นคว้าหาข้อมูลทั้งหมดนี้ ขั้นสรุปก็คือวิเคราะห์จากหลักการทั้งหมดเป็นองค์ความรู้ เพื่อเกิดการแก้ไขในครั้งถัด ๆ ไป นี่คือการแก้ไข ซึ่งถ้าเกิดเรามาดูเปรียบเทียบ ในทางพระพุทธศาสนาแล้วนั้นนี่ เป็นอันหนึ่งที่สำคัญเลย ซึ่งเราจะเรียนต่อไปหลังจากนี้เยอะขึ้น นั้นคือ ปติจะสมุบาท ปติจะสมุบาท แล้วแต่บางคนพูดนะครับ พระพุทธเจ้า คือคำว่า ปัจจยะการ ก็คือปัจจัย ทุกอย่างเน้นต้นเหตุจากปัจจัและวิธีการแก้ไขปัญหาครับ คล้าย ๆ กันไหมครับ เมื่อสักครู่นี้ ก่อนหน้านี้ เมื่อกี้ครูนวคุณพูดว่าอะไรครับ เรื่องของการตั้งปัญหาใช่ไหมครับ เพื่อทดสอบว่าอะไรครับ ว่ามันถูกหรือไม่ถูก เน้นความสำคัญของเหตุ และปัจจัยที่ส่งผลกระทบและมีวิธีแก้อื่น ๆ ไหม ในการที่จะแก้ไขปัญหาเหล่านี้ นะครับ นี่คือความหมายของปติจะสมุบาท เมื่อเราหาความจริงได้แล้วก็ต้องเกิดความคิด ก็ต้องมีการคิดตามแบบพระพุทธศาสนา คือ โยนีโสมนัสสิกัน ที่ถูกวิธี บางโรงเรียน บางตำรา ท่านผู้ชมที่เรียนทางบ้าน หรือท่านผู้ชมที่เรียกทางไกล หรือท่านผู้ชมที่เรียนทาง Home School ก็อาจจะบอกว่า การคิดพิจารณาแบบ แปลง่าย ๆ เลยก็คือแปลความคิดที่เหมาะเหม็งถูกวิธี เมื่อมันมีหลายวิธีน่ะ มันไม่ได้มีวิธีเดียว พระพุทธเจ้าไม่ได้สอน ว่าต้องมีวิธีเดียวเท่านั้นถึงจะถูก วิธีการแก้ไขปัญหามีหลายวิธีครับ เต็มไปหมดรอบตัวเรา หยิบวิธีการที่มันจะ หยิบวิธีการที่มันใช้กับเรา หยิบวิธีการที่สามารถแก้ไขปัญหาได้ ครูแบบนี้ครับ คิดแบบอารยะสัจ ซึ่งส่วนใหญ่ใช้กันเยอะนะครับ วิธีการคิดว่าโยนิโสมนสิการ กับครูจงกรเลือดทหาร อันนั้นจะเรียนแบบเจาะลึกเลย 10 วิธี คุณโดทษทางออกเอย คุณโทษเทียม วันนี้ครูเสนออิรยสัจ เราจะเสนอต่อไปในทางพระพุทธศาสนา ทุก… โอ.เค. นะครับ ซึ่งเมื่อเราใช้ความคิดแยยอริยสัตย์แบบถูกวิธีแล้ว อริยสัตย์กลับไปขึ้นด้านบนใช่ไหม ย้อนขึ้นไปการหาความจริงทางพระพุทธศาสนานั่นล่ะ เมื่อย้อนขึ้นไป ย้อนใช้ความคิดที่ถูกวิธี เมื่อย้อนใช้ความคิดที่ถูกวิธีแล้วนี่ มันก็หาความจริงได้ไงที่ใช้ความคิดวิธีแบบนั้น โอ.เค. ครับ นี้เราก็มาเปรียบเทียบกันทางพระพุทธศาสนา ใช้โยนิโสมนัสสิกา ย้อนไปนิดหนึ่งครับ ก็คือการใช้ความคิดที่ถูกวิธี เมื่อกี้พูดไปแล้วใช่ไหมครับ ซึ่งหลักการโยนิโสมานัสสิการ อย่างแรกเลยคือ คิดอย่างมีวิธี ครูไปพูดนะครับ อยู่ด้านหลังเลย คือ คิดอย่างถูกวิธี คิดอย่างถูกต้องเหมาะเหมง อย่างที่ครูพูดครับ ต้องคิดอย่างมีวิธี มีขั้นมีตอน 2. ครับ คือคิดถูกทาง คือคิดเป็นระเบียบ เป็นขั้นเป็นตอน แต่ก่อนครูสมัยมัธยม มีคอร์สจัดอันดับความคิดเลยนะ ใช้ความคิดไม่เป็น บางคนใช้ฝังต่าง ๆ มโนทัศน์ ในการแยกส่วนต่าง ๆ อันนี้คือการฝึกการคิดแบบเป็นขั้นเป็นตอน ต่อไปครับ ลักษณะเด่นอย่างที่ 3 ครับ การหาความจริง ตามหลักพระพุทธศาสนา และผล หาเหตุและผลปัจจัย นั่นก็คือการคิดให้เกิดผล ก็คือการคิดในเชิงลบ ต้องคิดในเชิงบวกท่านผู้ชม คิดในเชิงบวก คือ คิดในทาง ปลูกเร้าให้เกิดการขยันหมั่นเพียร ไม่ไปกระทำความชั่ว เช่น การยับยั้งอารมณ์โกรธ ซึ่งเดี่ยวเราจะเรียนให้เยอะขึ้น โกรธ คือจิตใจเราโกรธ อารมณ์โมโห คือ …ต้องแยกให้ออก แบบนี้คือคิดแบบโยนิโสมนสิการ คราวนี้ครับ ตัวอย่างการคิดแบบถูกวิธี คือวิธีคิดแบบอาริยสัตย์ เอาแบบง่าย ๆ ก่อนเดี๋ยวเรามาเรียนกันในเรื่องของ อาริยสัจไม่สบายใจ นี่ความรู้พื้นฐาน ถ้าทุกข์คือมีปัญหา ทุกอย่างล้วนมีปัญหาครับ เมื่อมีปัญหา เราก็อยากจะรู้สาเหตุของมันว่าคืออะไร ภาษาบาลี คือคือ สะบุทัย คือสิ่ง ๆ มันเกิดจากสิ่ง ๆ นี้ แล้วมันทำให้เกิดความทุกข์นั่นเอง ทำให้หาวิธีในการหลุดพ้นความทุกข์ ในการหลุดพ้นความทุกข์น่ะ คือมรรค ที่มันไปสามารถแก้ไขสาเหตุของมันได้ สาเหตุของปัญหาได้แล้ว ความทุกข์ทำไมครับ หมดสิ้นไป หรือ นิโรธ นิโรธ คือ ปัญหาหมดสิ้น ก็ไปตัดทุกข์ได้ และแน่นอนเมื่อตัดทุกข์ได้ ปัญหาหมดสิ้นแล้ว ก็ไปตัดต้นตอของการหาสาเหตุ สังเกตเห็นไหมครับ ความทุกข์นั้นครูให้สีเหลือไว้ คุณจะต้องไปสาเหตุ แล้วคุณไปหาสาเหตุเพื่อให้สอดคล้องกับสาเหตุนั้น ถึงจะทำให้อะไรนะ ก็คือปัญหาหมดสิ้นไป ก็คือตัดทุกข์ได้ทั้งหมด นี่คือกระบวนการของอริยสัตย์ 4 ด้านซ้ายเป็นเหตุ ด้านขวาเป็นผลนะครับ เหตุและผลในการดับทุกข์ เห็นไหมครับ เราจะเจาะลึกขึ้น ในเรื่องหลักธรรมทางพระพุทธศาสนา โอ.เค. นะครับ แน่นอนครับ ว่าพระพุทธศาสนานั้นเน้นการคิด ใช้สมอง ใช้การคิดของตนเองว่ามีการแสวงหาความจริงก็เช่นเดียวกัน เหมือนกับวิทยาศาสตร์เลย เหมือนกันตรงที่แสวงหาความจริงทั้งคู่ แต่วิทยาศาสตร์ในสิ่งในสิ่งที่ตาเปล่ามองเห็น หรือเน้นในสิ่งที่เกิดขึ้นในช่วงสมัยนั้น ว่าแก้ไขปัญหาความจริงนั้นคืออะไร แต่พุทธศาสนาเน้นจิตใจ ว่าจิตใจของเรามีปัญหา เราต้องแก้ เพื่อให้ความทุกข์นั้นหมดสิ้นไป สิ่งที่เหมือนกันคืออะไรครับ การแสวงหาความจริงนั่นเอง การแสวงหาความจริงต้องมีเหตุและผล คือมีเหตุและปัจจัย นั่นคือพระพุทธศาสนา กับวิทยาศาสตร์ โอ.เค. ไหมครับ เมื่อเรารู้ว่า ว่าพรพุทธศาสนาและวิทยาศาสตร์มีความเชื่อมโยงเข้าด้วยกัน พระพุทธศาสนาถูกยกย่องให้มีวิธีคิดแบบสายกลาง และยึกทางสายกลาง ไปโฟกัสอันแรกก่อน สากลคืออะไร สากลคือกฎไตรลักษณ์ค บางคนก็บอกว่า งงเหลือเกิน นะก็อนิจังอะนะตา อาจารย์ ช่วงนี้อากาศไม่ค่อยสบายนะครับ มันเกิดอาการจามเกิดขึ้น และเมื่อเรา… อากาศมันเปลี่ยน ภาวะเป็นปกต หายไปอย่างนี้นะครับ นี่คือกฎธรรมชาติที่ตั้งขึ้นมา ใครไม่สามารถหลีกหนีกฎไตรรัตน์ได้ โอ.เค. นะครับ และอีกอันหนึ่งครับ อีกภาพหนึ่งครับ อันนี้ภาพนี้น่าจะเป็นบ่อย ๆ เห็นไหมครับด้านขวา ความทุกข์จากการเป็นหนี้ ความทุกข์จากการผ่อนรถ ชีวิตยากจนข้นแค้น ต้องยอมรับท้างด้านเดียวกัน ไปทางด้าน เห็นไหม ครูเลื่อนไป ไปทางด้านสีฟ้า จะเห็นชัดเจนเลยว่าสังขาร เราเป็นหนุ่มเป็นแน่น ตอนนี้เครียด กำลังวังชาทำไม่ได้ นะครับ หรือปรับมุมมอง ถ้าเกิดเราคิดแต่เรื่องเดิม ๆ เรื่องความรัก ว่าเราอกหัก เราต้องไป Party สนุก ๆ กันไปเลยนะครับ แต่ปรับมุมมองว่าไม่เป็นไร ชีวิตเราอยู่คนเดียวได้ สบาย ๆ ม. 6 แล้วเราก็จะใกล้สอบมหาวิทยาลัย แบบนี้ครับ นี่คือวิธีคิดนี่คือรูปภาพที่ทำให้เห็นนะครับ ว่าเราต้องมองมุมกลับ ปรับมุมมอง ก็จะทำให้ความทุกข์ของเราเป็นอย่างไรครับ หายไปนั่นเอง ต่อไปครับ เมื่อกี้เราพูดถึงกฎไตรลักษณ์ และทางสายกลาง ทางสายกลางนะครับ ครูจงพล ได้แสดงพุทธประวัติ พุทธประวัตินั้นนี่ พระพุทธเจ้าได้แสดงอะไรบ้าง เพื่อทำให้เห็นถึงวิธีการปฏิบัติต่าง ๆ นานา การดำเนินการที่ไม่ประพฤติปฏิบัติ กราฟสุดโต่ง คือ เส้นปกติกราฟบางคนนี่ กว่าจะไต่ เห็นไหม ช้าไปเรื่อย ๆ บางคนนี่เร็วมาก เต็มไปหมดเลย วูบวับเต็มไปหมดเลย ล่างคืออะไร ทุกข์ไง ขึ้น ๆ ลง ๆ เคยได้ยินนะ มีสุขก็ต้องมีทุกข์ แต่ตามหลักพระพุทธศาสนาครับ สุขทุกข์ทางโลก คือ ความทุกข์ครับ แล้วสุขที่แท้จริงคือเส้นสีเหลืองที่เห็นในจอตอนนี้ สุขทางโลกทางธรรม สุขทางโลก ทุกข์ทางโลก มันแกว่ง เห็นไหม จิตเราไม่สิ่ง ถ้าจิตเราไม่นิ่ง ไม่หวั่นไหว นั่นคือความสุขทางธรรม โอ.เค. นะครับ ก็มีหลักมรรค 8 ซึ่ง มีอยู่ 8 ประการ ไม่ลักขโมย การทำมาอาชีพหาเลี้ยงชีพในทางสุจริต รู้ตัว สัมมาสมาธิ จิตแน่วแน่ เที่ยงตรง ไม่หวั่นไหว พากเพียร… ก็คือความมองเห็นในสิ่งที่ถูกต้องทั้งหมดทั้งมวลครับ ไตรลักษณ์ ไม่ใช่หลักไตรรัตน์ หลักไตรสิกขา การปฏิบัติให้นำไปสู่ทางสายกลาง ศรัทธา เราพัฒนา ศรัทธา ความเชื่อต้องบอกด้วยเหตุและผลนะ เรียกว่างมงาย ปัญญาคือความรู้รอบลึก มันไปด้วยกัน ก็ต้องเชื่อในเรื่องของการกระทำ เชื่อในเรื่องที่มีกรรมเป็นของตนเอง เชื่อกระบวนการตรัสรู้ปัญญหาพัฒนาได้อย่างไร คือ สุตมยปัญญา ปัญญาที่เกิดจากความคิด ปัญญาที่เกิดจากการปฏิบัติ และแน่นอนครับว่า ถ้าเกิดเราจะศึกษาเชิงปัญญาพัฒนานั้น ก็คือความคิดเห็นที่ถุกต้อง เห็นอริยสัจ พัฒนาอย่างไรครับ ก็ 3 อย่างนี่ไง จิตมญปัญญา ก็เกิดจากการลงมือปฏิบัติ ว่าเรามาดูตัวอย่างกันนิดหนึ่งครับ คน ๆ นี้ครับกำลังจะติดแล้ว กำลังจะหาแหล่งที่ไออยู่คอนโด อยู่หอ เราจะทำอย่างไรดีครับว่าหอไหนดี เห็นไหมครับ ด้านหลังเต็มไปหมดเลย เขาไม่รู้เลยจะทำอย่างไร ขั้นแรกต้องทำอะไรก่อนครับ ถูกปะ ถามเพื่อนดูสิ ถามเพื่อนดูถามเพื่อนดู ใช้สุตะมยปัญญา ถามเพื่อนดูเห็นไหม เพื่อนมาแล้ว ถามดูสิ ที่ไหนดีล่ะ ถ้าถามไม่พอก็ดูบริบทโดยรอบสิ ว่าทำเลดีไหม ถ้าทำเลดูแล้วมันไม่พอ ก็เปิดอินเทอร์เน็ตสิตอนนี้นี่คือ สุตะมยปัญญา มันเกิดจากอะไรครับ เกิดจากสิ่งรอบข้าง หรือเสียงจากคนอื่น การฟัง คือ ของทักษะทั้งหมด ภาษาบาลีเรียกว่า "ปโรโตโคสะ ดูในคอมพิวเตอร์ ลงแต่ถ้ามันไม่พอล่ะ ต้องหาข้อมูลแล้วเกิดจากการคิดใช่ไหม การคิด คือ จินตาทนปัญญา จินตามยปัญญา เห็นไหม เห็นกระพริบไหม่ คือการคิดที่ถูกต้อง โยสิโสมนิกาไง โยนีโสมนัสสิกา คือ คโรโตโคสะ มันก็จะเกิดการปฏิบัติ ก็คือภาวนามยปัญญา เกิดการปฏิบัติ เขาจะเรียกว่า เกิดมานะสิการ คือการใส่ใจ การสะท้อนการใตร่ตอง การใช้ความคิดรวมกันหมด เห็นไหม กระพริบหมดเลย จินตามยปัญญา ก็จะเกิดความคิดแบบนี้ครับ ทำให้เกิดปัญญา กิจกรรมส่งท้ายในวันนี้ครับ ครูจะให้ไปฟังเพลง ๆ หนึ่งนะครับ วงนี้รู้สึกว่าจะเศร้ามากนะครับ ต้องไปดูกันนิดหนึ่งนะครับ ว่าเขาจะมีวิธีการแก้อย่างไร ปัญหาที่มามาอย่างไร ดูเสร็จปุ๊บให้วิเคราะห์ครับ ว่าสถานการณ์ใน มิวซิกวิดีโอเกิดขึ้นแล้วมันส่งผลให้เกิดปัญหาอะไรบ้าง ปัญหาที่ 2 ครับ ให้ระบุวิธีการพัฒนาความคิดตามหลักการพระพุทธศาสนา หรือวิทยาศาสตร์ก็ได้ คิดแบบอริยสัตย์ คิดแบบแยกคลาย ปัญญา การพัฒนาสัททาและอธิบายให้ถูกต้อง วันนี้เรามาฝึกความคิดกัน Music Video เพลงนี้กัน แล้วเจอกันครับ</w:t>
      </w:r>
    </w:p>
    <w:p>
      <w:pPr>
        <w:pStyle w:val="BodyText"/>
      </w:pPr>
      <w:r>
        <w:t xml:space="preserve">[เสียงดนตรี]</w:t>
      </w:r>
    </w:p>
    <w:p>
      <w:pPr>
        <w:pStyle w:val="BodyText"/>
      </w:pPr>
      <w:r>
        <w:t xml:space="preserve">[เสียงดนตรี]</w:t>
      </w:r>
    </w:p>
    <w:p>
      <w:pPr>
        <w:pStyle w:val="BodyText"/>
      </w:pPr>
      <w:r>
        <w:t xml:space="preserve">[เสียงดนตรี] เอาละครับ นักเรียนครับ เลือกคนที่รักเรานี่มันยากตรงไหน เขาพูดเลย เลือกที่รักเรายากตรงไหน เมื่อกี้ดูไปแล้วใช่ไหมครับ เขาบอกว่าอะไรครับ เลือกคนที่รักเรามันยากตรงไหน แล้วแถมบอกอีกว่า ผู้หญิงคนนั้นเป็นผู้คุมชมรม แล้วปรากฏว่าชอบผู้ชายอีกคนพนึ่ง พระเอก MV ก็แอบหลงไหลได้ปลื้มผู้หญิงคนนี้ ผู้หญิงคนนี้ก็ชอบอีกคนน่ะ แล้วก็ทะเลาะกันบ่อย ๆ ดูแลกัน ก็เลยตั้งคำถามว่า เลือกคนที่เขารักเรา ไปช่วยเขาหน่อยครับ ไปช่วยแยกสาเหตุ แยกวิธีการการหน่อยและแนะนำเขาหน่อย จะวิธีในการที่จัดการการศึกษา การพํฒนาความคิดอย่างไร เพื่อให้อะไรครับ เพื่อให้เห็นอริยสัจ 4 และพ้นทุกข์ นี่คือเป้าหมายสำคัญของพระพุทธศาสนา และใครที่เลือกหลักการวิทยาศาสตร์ หาทางออกได้ เรารู้ปัญหาแล้ว เราจะรู้วิธีการจัดการปัญหาได้เช่นเดียวกันนะครับ เพราะฉะนั้นเป็นคำถามปลายเปิด อาจจะยากนิดหนึ่ง เป็นงานชิ้นแรก ๆ ที่ยากหน่อย แต่เชื่อมั่นว่านักเรียนชั้น ม. ปลาย และนักเรียนชั้น ม. 6 รวมไปถึง ม. 4 ม. 5 ก็สามารถเรียนพระพุทธศาสนา และคาบต่อ ๆ ไปเราจะโฟกัส เหตุการณ์สมมติ เหตุการณ์ตัวอย่าง เพื่อให้นักเรียนนั้นย่อยง่าย ๆ พุทธศาสนานั้นบางคนบอกยาก ไกลตัว ไม่เข้าใจเลย ทำไมยากมีแต่ภาษาบาลี ทำให้ย่อยง่าย ท่านผู้ชมที่ดูทางบ้านด้วย วันนี้นะครับ เจอกับครูที่อยู่ปลายทาง รวมไปถึงนะครับ ก็พบกับผู้ปกครองนะครับ แล้วก็แนะนำชี้แนะได้ คนที่สนใจทางการศึกษาด้วย ใครมีอะไรสงสัยสามารถส่งเข้ามาสอบถาม ยินดีตอบทุกคำถามช่วงนี่ผมครู … สอนจากวังไกลกังวล ในพะรบรมราชูปถัมภ์ ในคาบเรียนหน้า สวัสดีครับ</w:t>
      </w:r>
    </w:p>
    <w:p>
      <w:pPr>
        <w:pStyle w:val="BodyText"/>
      </w:pPr>
      <w:r>
        <w:t xml:space="preserve">(บรรยาย) ผลิตรายการโดย สำนักงานคณะกรรมการศึกษาขั้นพื้นฐาน</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ม.6 วิชาสังคมฯ 1.3 ความสำคัญของพระพุทธศาสนา (1)</dc:title>
  <dc:creator/>
  <cp:keywords/>
  <dcterms:created xsi:type="dcterms:W3CDTF">2021-03-23T09:19:11Z</dcterms:created>
  <dcterms:modified xsi:type="dcterms:W3CDTF">2021-03-23T09:1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1 ตุลาคม 2563 เวลา 09.38 น.</vt:lpwstr>
  </property>
  <property fmtid="{D5CDD505-2E9C-101B-9397-08002B2CF9AE}" pid="3" name="subtitle">
    <vt:lpwstr/>
  </property>
</Properties>
</file>